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Om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Oman received a score of 66.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Om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Oman received a score of</w:t>
      </w:r>
      <w:r>
        <w:t xml:space="preserve"> </w:t>
      </w:r>
      <w:r>
        <w:rPr>
          <w:bCs/>
          <w:b/>
        </w:rPr>
        <w:t xml:space="preserve">46.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Oman received a score of 61.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Oman received a score of 67.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Oman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Om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Om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Oman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Om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Oman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Om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Oman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Om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Om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Om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Om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Om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Om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Om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Om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Om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Om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Om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Om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Om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Om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Om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Om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Om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Om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Om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Om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Om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Om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7, 2008, 2009, 2010,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0,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3:36Z</dcterms:created>
  <dcterms:modified xsi:type="dcterms:W3CDTF">2024-03-19T21: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Oman Country Report</vt:lpwstr>
  </property>
</Properties>
</file>